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815" w:rsidRDefault="00604F1E">
      <w:pPr>
        <w:pStyle w:val="a4"/>
      </w:pPr>
      <w:r>
        <w:t>Отчёт по лабораторной работе 5</w:t>
      </w:r>
    </w:p>
    <w:p w:rsidR="00333815" w:rsidRDefault="00604F1E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6114035"/>
        <w:docPartObj>
          <w:docPartGallery w:val="Table of Contents"/>
          <w:docPartUnique/>
        </w:docPartObj>
      </w:sdtPr>
      <w:sdtEndPr/>
      <w:sdtContent>
        <w:p w:rsidR="00333815" w:rsidRDefault="00604F1E">
          <w:pPr>
            <w:pStyle w:val="af0"/>
          </w:pPr>
          <w:r>
            <w:t>Содержание</w:t>
          </w:r>
        </w:p>
        <w:p w:rsidR="00604F1E" w:rsidRDefault="00604F1E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1748409" w:history="1">
            <w:r w:rsidRPr="00272A10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748410" w:history="1">
            <w:r w:rsidRPr="00272A10">
              <w:rPr>
                <w:rStyle w:val="af"/>
                <w:noProof/>
              </w:rPr>
              <w:t>Теоретическая часть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748411" w:history="1">
            <w:r w:rsidRPr="00272A10">
              <w:rPr>
                <w:rStyle w:val="af"/>
                <w:b/>
                <w:bCs/>
                <w:noProof/>
              </w:rPr>
              <w:t>Подгонка полиномиальной крив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748412" w:history="1">
            <w:r w:rsidRPr="00272A10">
              <w:rPr>
                <w:rStyle w:val="af"/>
                <w:b/>
                <w:bCs/>
                <w:noProof/>
              </w:rPr>
              <w:t>Матричные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748413" w:history="1">
            <w:r w:rsidRPr="00272A10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748414" w:history="1">
            <w:r w:rsidRPr="00272A10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748415" w:history="1">
            <w:r w:rsidRPr="00272A10">
              <w:rPr>
                <w:rStyle w:val="af"/>
                <w:noProof/>
              </w:rPr>
              <w:t>Подгонка полиномиальной крив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748416" w:history="1">
            <w:r w:rsidRPr="00272A10">
              <w:rPr>
                <w:rStyle w:val="af"/>
                <w:noProof/>
              </w:rPr>
              <w:t>Матричные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1748417" w:history="1">
            <w:r w:rsidRPr="00272A10">
              <w:rPr>
                <w:rStyle w:val="af"/>
                <w:noProof/>
              </w:rPr>
              <w:t>Вр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1748418" w:history="1">
            <w:r w:rsidRPr="00272A10">
              <w:rPr>
                <w:rStyle w:val="af"/>
                <w:noProof/>
              </w:rPr>
              <w:t>Отра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1748419" w:history="1">
            <w:r w:rsidRPr="00272A10">
              <w:rPr>
                <w:rStyle w:val="af"/>
                <w:noProof/>
              </w:rPr>
              <w:t>Дила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4F1E" w:rsidRDefault="00604F1E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748420" w:history="1">
            <w:r w:rsidRPr="00272A10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748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3815" w:rsidRDefault="00604F1E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88600543"/>
      </w:sdtPr>
      <w:sdtEndPr/>
      <w:sdtContent>
        <w:p w:rsidR="00333815" w:rsidRDefault="00604F1E">
          <w:pPr>
            <w:pStyle w:val="af0"/>
          </w:pPr>
          <w:r>
            <w:t>Список иллюстраций</w:t>
          </w:r>
        </w:p>
        <w:p w:rsidR="00333815" w:rsidRDefault="00604F1E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6822265"/>
      </w:sdtPr>
      <w:sdtEndPr/>
      <w:sdtContent>
        <w:p w:rsidR="00333815" w:rsidRDefault="00604F1E">
          <w:pPr>
            <w:pStyle w:val="af0"/>
          </w:pPr>
          <w:r>
            <w:t>Список таблиц</w:t>
          </w:r>
        </w:p>
        <w:p w:rsidR="00333815" w:rsidRDefault="00604F1E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333815" w:rsidRDefault="00604F1E">
      <w:pPr>
        <w:pStyle w:val="1"/>
      </w:pPr>
      <w:bookmarkStart w:id="0" w:name="цель-работы"/>
      <w:bookmarkStart w:id="1" w:name="_Toc181748409"/>
      <w:r>
        <w:t>Цель работы</w:t>
      </w:r>
      <w:bookmarkEnd w:id="1"/>
    </w:p>
    <w:p w:rsidR="00333815" w:rsidRDefault="00604F1E">
      <w:pPr>
        <w:pStyle w:val="FirstParagraph"/>
      </w:pPr>
      <w:r>
        <w:t>Ознакомиться с подгонкой полиномиальной кривой, а также с различными матричными преобразованиями в Octave. Научиться вращать, отражать и дилатировать изображения на графике.</w:t>
      </w:r>
    </w:p>
    <w:p w:rsidR="00333815" w:rsidRDefault="00604F1E">
      <w:pPr>
        <w:pStyle w:val="1"/>
      </w:pPr>
      <w:bookmarkStart w:id="2" w:name="теоретическая-часть."/>
      <w:bookmarkStart w:id="3" w:name="_Toc181748410"/>
      <w:bookmarkEnd w:id="0"/>
      <w:r>
        <w:t>Теоретическая часть.</w:t>
      </w:r>
      <w:bookmarkEnd w:id="3"/>
    </w:p>
    <w:p w:rsidR="00333815" w:rsidRDefault="00604F1E">
      <w:pPr>
        <w:pStyle w:val="2"/>
      </w:pPr>
      <w:bookmarkStart w:id="4" w:name="подгонка-полиномиальной-кривой"/>
      <w:bookmarkStart w:id="5" w:name="_Toc181748411"/>
      <w:r>
        <w:rPr>
          <w:b/>
          <w:bCs/>
        </w:rPr>
        <w:t>Подгонка полиномиальной кривой</w:t>
      </w:r>
      <w:bookmarkEnd w:id="5"/>
    </w:p>
    <w:p w:rsidR="00333815" w:rsidRDefault="00604F1E">
      <w:pPr>
        <w:pStyle w:val="FirstParagraph"/>
      </w:pPr>
      <w:r>
        <w:t>Процесс подгонки может быть ав</w:t>
      </w:r>
      <w:r>
        <w:t>томатизирован встроенными функциями Octave. Для этого мы можем использовать встроенную функцию для подгонки полинома polyfit.</w:t>
      </w:r>
    </w:p>
    <w:p w:rsidR="00333815" w:rsidRPr="00604F1E" w:rsidRDefault="00604F1E">
      <w:pPr>
        <w:pStyle w:val="a0"/>
        <w:rPr>
          <w:lang w:val="en-US"/>
        </w:rPr>
      </w:pPr>
      <w:r>
        <w:rPr>
          <w:b/>
          <w:bCs/>
        </w:rPr>
        <w:t>Синтаксис</w:t>
      </w:r>
      <w:r w:rsidRPr="00604F1E">
        <w:rPr>
          <w:b/>
          <w:bCs/>
          <w:lang w:val="en-US"/>
        </w:rPr>
        <w:t xml:space="preserve">: </w:t>
      </w:r>
      <w:proofErr w:type="spellStart"/>
      <w:r w:rsidRPr="00604F1E">
        <w:rPr>
          <w:b/>
          <w:bCs/>
          <w:lang w:val="en-US"/>
        </w:rPr>
        <w:t>polyfit</w:t>
      </w:r>
      <w:proofErr w:type="spellEnd"/>
      <w:r w:rsidRPr="00604F1E">
        <w:rPr>
          <w:b/>
          <w:bCs/>
          <w:lang w:val="en-US"/>
        </w:rPr>
        <w:t xml:space="preserve"> (x, y, order)</w:t>
      </w:r>
      <w:r w:rsidRPr="00604F1E">
        <w:rPr>
          <w:lang w:val="en-US"/>
        </w:rPr>
        <w:t>,</w:t>
      </w:r>
    </w:p>
    <w:p w:rsidR="00333815" w:rsidRDefault="00604F1E">
      <w:pPr>
        <w:pStyle w:val="a0"/>
      </w:pPr>
      <w:r>
        <w:lastRenderedPageBreak/>
        <w:t xml:space="preserve">где </w:t>
      </w:r>
      <w:proofErr w:type="spellStart"/>
      <w:r>
        <w:t>order</w:t>
      </w:r>
      <w:proofErr w:type="spellEnd"/>
      <w:r>
        <w:t xml:space="preserve"> – это степень полинома. Значения полинома P в точках, задаваемых вектором-строкой x мо</w:t>
      </w:r>
      <w:r>
        <w:t xml:space="preserve">жно получить с помощью функции polyval. </w:t>
      </w:r>
      <w:r>
        <w:rPr>
          <w:b/>
          <w:bCs/>
        </w:rPr>
        <w:t>Синтаксис: polyval (P, x).</w:t>
      </w:r>
    </w:p>
    <w:p w:rsidR="00333815" w:rsidRDefault="00604F1E">
      <w:pPr>
        <w:pStyle w:val="2"/>
      </w:pPr>
      <w:bookmarkStart w:id="6" w:name="матричные-преобразования"/>
      <w:bookmarkStart w:id="7" w:name="_Toc181748412"/>
      <w:bookmarkEnd w:id="4"/>
      <w:r>
        <w:rPr>
          <w:b/>
          <w:bCs/>
        </w:rPr>
        <w:t>Матричные преобразования</w:t>
      </w:r>
      <w:bookmarkEnd w:id="7"/>
    </w:p>
    <w:p w:rsidR="00333815" w:rsidRDefault="00604F1E">
      <w:pPr>
        <w:pStyle w:val="FirstParagraph"/>
      </w:pPr>
      <w:r>
        <w:t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</w:t>
      </w:r>
      <w:r>
        <w:t xml:space="preserve">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 2 × </w:t>
      </w:r>
      <w:r>
        <w:t>𝑛</w:t>
      </w:r>
      <w:r>
        <w:t>, где каждый столбец представляет точку на рисунке. В качестве простого пример</w:t>
      </w:r>
      <w:r>
        <w:t>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</w:t>
      </w:r>
    </w:p>
    <w:p w:rsidR="00333815" w:rsidRDefault="00604F1E">
      <w:pPr>
        <w:pStyle w:val="a0"/>
      </w:pPr>
      <w:r>
        <w:rPr>
          <w:b/>
          <w:bCs/>
        </w:rPr>
        <w:t>1. Вращение</w:t>
      </w:r>
    </w:p>
    <w:p w:rsidR="00333815" w:rsidRDefault="00604F1E">
      <w:pPr>
        <w:pStyle w:val="a0"/>
      </w:pPr>
      <w:r>
        <w:t>Рассмотрим различные способы пр</w:t>
      </w:r>
      <w:r>
        <w:t>еобразования изображения. Вращения могут быть получены с использованием умножения на специальную матрицу. Вращение точки (</w:t>
      </w:r>
      <w:r>
        <w:rPr>
          <w:lang w:val="en-US"/>
        </w:rPr>
        <w:t>x</w:t>
      </w:r>
      <w:r>
        <w:t xml:space="preserve">, </w:t>
      </w:r>
      <w:r>
        <w:rPr>
          <w:lang w:val="en-US"/>
        </w:rPr>
        <w:t>y</w:t>
      </w:r>
      <w:r>
        <w:t>) относительно начала координат определяется как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</m:oMath>
      </m:oMathPara>
    </w:p>
    <w:p w:rsidR="00333815" w:rsidRDefault="00604F1E">
      <w:pPr>
        <w:pStyle w:val="FirstParagraph"/>
      </w:pPr>
      <w:r>
        <w:t>где,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</m:m>
            </m:e>
          </m:d>
        </m:oMath>
      </m:oMathPara>
    </w:p>
    <w:p w:rsidR="00333815" w:rsidRDefault="00604F1E">
      <w:pPr>
        <w:pStyle w:val="FirstParagraph"/>
      </w:pPr>
      <w:r>
        <w:rPr>
          <w:rFonts w:ascii="Arial" w:hAnsi="Arial" w:cs="Arial"/>
        </w:rPr>
        <w:t>θ</w:t>
      </w:r>
      <w:r>
        <w:t xml:space="preserve"> – угол поворота (измеренны</w:t>
      </w:r>
      <w:r>
        <w:t xml:space="preserve">й против часовой стрелки). Теперь, чтобы произвести повороты матрицы данных </w:t>
      </w:r>
      <w:r>
        <w:rPr>
          <w:lang w:val="en-US"/>
        </w:rPr>
        <w:t>D</w:t>
      </w:r>
      <w:r>
        <w:t xml:space="preserve">, нам нужно вычислить произведение матриц </w:t>
      </w:r>
      <w:r>
        <w:rPr>
          <w:lang w:val="en-US"/>
        </w:rPr>
        <w:t>RD</w:t>
      </w:r>
      <w:r>
        <w:t>.</w:t>
      </w:r>
    </w:p>
    <w:p w:rsidR="00333815" w:rsidRDefault="00604F1E">
      <w:pPr>
        <w:pStyle w:val="a0"/>
      </w:pPr>
      <w:r>
        <w:rPr>
          <w:b/>
          <w:bCs/>
        </w:rPr>
        <w:t>2. Отражение</w:t>
      </w:r>
    </w:p>
    <w:p w:rsidR="00333815" w:rsidRDefault="00604F1E">
      <w:pPr>
        <w:pStyle w:val="a0"/>
      </w:pPr>
      <w:r>
        <w:t xml:space="preserve">Если </w:t>
      </w:r>
      <w:r>
        <w:rPr>
          <w:lang w:val="en-US"/>
        </w:rPr>
        <w:t>l</w:t>
      </w:r>
      <w:r>
        <w:t xml:space="preserve"> – прямая, проходящая через начало координат, то отражение точки (</w:t>
      </w:r>
      <w:r>
        <w:rPr>
          <w:lang w:val="en-US"/>
        </w:rPr>
        <w:t>x</w:t>
      </w:r>
      <w:r>
        <w:t xml:space="preserve">, </w:t>
      </w:r>
      <w:r>
        <w:rPr>
          <w:lang w:val="en-US"/>
        </w:rPr>
        <w:t>y</w:t>
      </w:r>
      <w:r>
        <w:t xml:space="preserve">) относительно прямой </w:t>
      </w:r>
      <w:r>
        <w:rPr>
          <w:lang w:val="en-US"/>
        </w:rPr>
        <w:t>l</w:t>
      </w:r>
      <w:r>
        <w:t xml:space="preserve"> определяется </w:t>
      </w:r>
      <w:r>
        <w:t>как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</m:oMath>
      </m:oMathPara>
    </w:p>
    <w:p w:rsidR="00333815" w:rsidRDefault="00604F1E">
      <w:pPr>
        <w:pStyle w:val="FirstParagraph"/>
      </w:pPr>
      <w:r>
        <w:t>где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e>
                </m:mr>
              </m:m>
            </m:e>
          </m:d>
        </m:oMath>
      </m:oMathPara>
    </w:p>
    <w:p w:rsidR="00333815" w:rsidRDefault="00604F1E">
      <w:pPr>
        <w:pStyle w:val="FirstParagraph"/>
      </w:pPr>
      <w:r>
        <w:rPr>
          <w:rFonts w:ascii="Arial" w:hAnsi="Arial" w:cs="Arial"/>
        </w:rPr>
        <w:t>θ</w:t>
      </w:r>
      <w:r>
        <w:t xml:space="preserve"> – угол между прямой </w:t>
      </w:r>
      <w:r>
        <w:rPr>
          <w:lang w:val="en-US"/>
        </w:rPr>
        <w:t>l</w:t>
      </w:r>
      <w:r>
        <w:t xml:space="preserve"> и осью абсцисс (измеренный против часовой стрелки).</w:t>
      </w:r>
    </w:p>
    <w:p w:rsidR="00333815" w:rsidRDefault="00604F1E">
      <w:pPr>
        <w:pStyle w:val="a0"/>
      </w:pPr>
      <w:r>
        <w:rPr>
          <w:b/>
          <w:bCs/>
        </w:rPr>
        <w:t>3. Дилатация</w:t>
      </w:r>
    </w:p>
    <w:p w:rsidR="00333815" w:rsidRDefault="00604F1E">
      <w:pPr>
        <w:pStyle w:val="a0"/>
      </w:pPr>
      <w:r>
        <w:t>Дилатация (то есть расширение или сжатие) также может быть выполнено путём умножения матриц. Пусть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</m:oMath>
      </m:oMathPara>
    </w:p>
    <w:p w:rsidR="00333815" w:rsidRDefault="00604F1E">
      <w:pPr>
        <w:pStyle w:val="FirstParagraph"/>
      </w:pPr>
      <w:r>
        <w:lastRenderedPageBreak/>
        <w:t xml:space="preserve">Тогда матричное произведение </w:t>
      </w:r>
      <w:r>
        <w:rPr>
          <w:lang w:val="en-US"/>
        </w:rPr>
        <w:t>TD</w:t>
      </w:r>
      <w:r>
        <w:t xml:space="preserve"> будет преобразованием дилатации </w:t>
      </w:r>
      <w:r>
        <w:rPr>
          <w:lang w:val="en-US"/>
        </w:rPr>
        <w:t>D</w:t>
      </w:r>
      <w:bookmarkStart w:id="8" w:name="_GoBack"/>
      <w:bookmarkEnd w:id="8"/>
      <w:r>
        <w:t xml:space="preserve"> с коэффициентом k.</w:t>
      </w:r>
    </w:p>
    <w:p w:rsidR="00333815" w:rsidRDefault="00604F1E">
      <w:pPr>
        <w:pStyle w:val="1"/>
      </w:pPr>
      <w:bookmarkStart w:id="9" w:name="задание."/>
      <w:bookmarkStart w:id="10" w:name="_Toc181748413"/>
      <w:bookmarkEnd w:id="2"/>
      <w:bookmarkEnd w:id="6"/>
      <w:r>
        <w:t>Задание.</w:t>
      </w:r>
      <w:bookmarkEnd w:id="10"/>
    </w:p>
    <w:p w:rsidR="00333815" w:rsidRDefault="00604F1E">
      <w:pPr>
        <w:pStyle w:val="Compact"/>
        <w:numPr>
          <w:ilvl w:val="0"/>
          <w:numId w:val="2"/>
        </w:numPr>
      </w:pPr>
      <w:r>
        <w:t>Выполнить подгонку полиномиальной кривой</w:t>
      </w:r>
    </w:p>
    <w:p w:rsidR="00333815" w:rsidRDefault="00604F1E">
      <w:pPr>
        <w:pStyle w:val="Compact"/>
        <w:numPr>
          <w:ilvl w:val="0"/>
          <w:numId w:val="2"/>
        </w:numPr>
      </w:pPr>
      <w:r>
        <w:t>Провести матричные преобразования</w:t>
      </w:r>
    </w:p>
    <w:p w:rsidR="00333815" w:rsidRDefault="00604F1E">
      <w:pPr>
        <w:pStyle w:val="Compact"/>
        <w:numPr>
          <w:ilvl w:val="1"/>
          <w:numId w:val="3"/>
        </w:numPr>
      </w:pPr>
      <w:r>
        <w:t>Вращение</w:t>
      </w:r>
    </w:p>
    <w:p w:rsidR="00333815" w:rsidRDefault="00604F1E">
      <w:pPr>
        <w:pStyle w:val="Compact"/>
        <w:numPr>
          <w:ilvl w:val="1"/>
          <w:numId w:val="3"/>
        </w:numPr>
      </w:pPr>
      <w:r>
        <w:t>Отражение</w:t>
      </w:r>
    </w:p>
    <w:p w:rsidR="00333815" w:rsidRDefault="00604F1E">
      <w:pPr>
        <w:pStyle w:val="Compact"/>
        <w:numPr>
          <w:ilvl w:val="1"/>
          <w:numId w:val="3"/>
        </w:numPr>
      </w:pPr>
      <w:r>
        <w:t>Дилатация</w:t>
      </w:r>
    </w:p>
    <w:p w:rsidR="00333815" w:rsidRDefault="00604F1E">
      <w:pPr>
        <w:pStyle w:val="1"/>
      </w:pPr>
      <w:bookmarkStart w:id="11" w:name="выполнение-работы"/>
      <w:bookmarkStart w:id="12" w:name="_Toc181748414"/>
      <w:bookmarkEnd w:id="9"/>
      <w:r>
        <w:t>Выполнение работы</w:t>
      </w:r>
      <w:bookmarkEnd w:id="12"/>
    </w:p>
    <w:p w:rsidR="00333815" w:rsidRDefault="00604F1E">
      <w:pPr>
        <w:pStyle w:val="2"/>
      </w:pPr>
      <w:bookmarkStart w:id="13" w:name="подгонка-полиномиальной-кривой-1"/>
      <w:bookmarkStart w:id="14" w:name="_Toc181748415"/>
      <w:r>
        <w:t>Подгонка полиномиальной кривой</w:t>
      </w:r>
      <w:bookmarkEnd w:id="14"/>
    </w:p>
    <w:p w:rsidR="00333815" w:rsidRDefault="00604F1E">
      <w:pPr>
        <w:pStyle w:val="FirstParagraph"/>
      </w:pPr>
      <w:r>
        <w:t>Ввож</w:t>
      </w:r>
      <w:r>
        <w:t>у матрицу и извлекаю из неё значения x и y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3322320" cy="45110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При помощи полученных значений строю график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288280" cy="473202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hoto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473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Строю из матриц уравнение вида</w:t>
      </w:r>
    </w:p>
    <w:p w:rsidR="00333815" w:rsidRDefault="00604F1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:rsidR="00333815" w:rsidRDefault="00604F1E">
      <w:pPr>
        <w:pStyle w:val="FirstParagraph"/>
      </w:pPr>
      <w:r>
        <w:t>.</w:t>
      </w:r>
    </w:p>
    <w:p w:rsidR="00333815" w:rsidRDefault="00604F1E">
      <w:pPr>
        <w:pStyle w:val="a0"/>
      </w:pPr>
      <w:r>
        <w:t>Записываю исходную матрицу и решаю по методу наименьших квадратов.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2141220" cy="619506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61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Решаю задачу методом Гаусса, используя встроен</w:t>
      </w:r>
      <w:r>
        <w:t>ную функцию rref. В конце выписывая нужные значения в отдельные переменные для отображения на графике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2773680" cy="386334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Строю график параболы:</w:t>
      </w:r>
    </w:p>
    <w:p w:rsidR="00333815" w:rsidRDefault="00604F1E">
      <w:pPr>
        <w:pStyle w:val="a0"/>
      </w:pPr>
      <w:r>
        <w:t>Задаю значения для x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254509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hoto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Считаю соответствующие каждому x, значения для y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456772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hoto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Рисую график с полученными значениями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3802379" cy="61722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hoto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79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227320" cy="470916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hoto/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470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Использую встроенную в Octave функцию для нахождения полинома polyfit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3474720" cy="264414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hoto/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64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lastRenderedPageBreak/>
        <w:t>Строю график с исходными и подгоночными данными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242560" cy="47167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hoto/1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471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2"/>
      </w:pPr>
      <w:bookmarkStart w:id="15" w:name="матричные-преобразования-1"/>
      <w:bookmarkStart w:id="16" w:name="_Toc181748416"/>
      <w:bookmarkEnd w:id="13"/>
      <w:r>
        <w:t>Матричные преобразования</w:t>
      </w:r>
      <w:bookmarkEnd w:id="16"/>
    </w:p>
    <w:p w:rsidR="00333815" w:rsidRDefault="00604F1E">
      <w:pPr>
        <w:pStyle w:val="FirstParagraph"/>
      </w:pPr>
      <w:r>
        <w:t>Рисую граф в виде дома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3002280" cy="24765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hoto/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212080" cy="459486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hoto/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5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3"/>
      </w:pPr>
      <w:bookmarkStart w:id="17" w:name="вращение"/>
      <w:bookmarkStart w:id="18" w:name="_Toc181748417"/>
      <w:r>
        <w:t>Вращение</w:t>
      </w:r>
      <w:bookmarkEnd w:id="18"/>
    </w:p>
    <w:p w:rsidR="00333815" w:rsidRDefault="00604F1E">
      <w:pPr>
        <w:pStyle w:val="FirstParagraph"/>
      </w:pPr>
      <w:r>
        <w:t>Задаю угол вращения и записываю матрицу вращения со значением данного угл</w:t>
      </w:r>
      <w:r>
        <w:t>а. После чего уможаю исходную матрицу для дома на полученную матрицу, для тоже чтобы развернуть исходный граф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88071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hoto/1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Проверяю результат на графике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227320" cy="461772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hoto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Повторяю все теже действия, но уже с другим углом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869180" cy="408432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hoto/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40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>Для наглядности результата, вывожу все три графика на одном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212080" cy="462534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hoto/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6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3"/>
      </w:pPr>
      <w:bookmarkStart w:id="19" w:name="отражение"/>
      <w:bookmarkStart w:id="20" w:name="_Toc181748418"/>
      <w:bookmarkEnd w:id="17"/>
      <w:r>
        <w:t>Отражение</w:t>
      </w:r>
      <w:bookmarkEnd w:id="20"/>
    </w:p>
    <w:p w:rsidR="00333815" w:rsidRDefault="00604F1E">
      <w:pPr>
        <w:pStyle w:val="FirstParagraph"/>
      </w:pPr>
      <w:r>
        <w:t>Задаю матрицу R параметрами для отражения и аналогично предыдущему методу, для получения результата умножаю исходную матрицу на полученную матрицу R. После чего проверяю результат отображаю полученные значения на графике вместе с исходным графи</w:t>
      </w:r>
      <w:r>
        <w:t>ком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2926080" cy="37719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hoto/1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4945380" cy="461772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hoto/18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3"/>
      </w:pPr>
      <w:bookmarkStart w:id="21" w:name="дилатация"/>
      <w:bookmarkStart w:id="22" w:name="_Toc181748419"/>
      <w:bookmarkEnd w:id="19"/>
      <w:r>
        <w:lastRenderedPageBreak/>
        <w:t>Дилатация</w:t>
      </w:r>
      <w:bookmarkEnd w:id="22"/>
    </w:p>
    <w:p w:rsidR="00333815" w:rsidRDefault="00604F1E">
      <w:pPr>
        <w:pStyle w:val="FirstParagraph"/>
      </w:pPr>
      <w:r>
        <w:t>Для дилатации создаю новую матрицу T с ненулевыми и равными значениями на главной диагонали, остальные значения равны нулю и аналогично предыдущим методам умножаю получившуюся матрицу на исходную</w:t>
      </w:r>
    </w:p>
    <w:p w:rsidR="00333815" w:rsidRDefault="00604F1E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758440" cy="377952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photo/19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a0"/>
      </w:pPr>
      <w:r>
        <w:t xml:space="preserve">Оторбражаю результат на графике, вместе </w:t>
      </w:r>
      <w:r>
        <w:t>с исходным графов для сравнения</w:t>
      </w:r>
    </w:p>
    <w:p w:rsidR="00333815" w:rsidRDefault="00604F1E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998720" cy="46101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photo/20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815" w:rsidRDefault="00604F1E">
      <w:pPr>
        <w:pStyle w:val="1"/>
      </w:pPr>
      <w:bookmarkStart w:id="23" w:name="выводы"/>
      <w:bookmarkStart w:id="24" w:name="_Toc181748420"/>
      <w:bookmarkEnd w:id="11"/>
      <w:bookmarkEnd w:id="15"/>
      <w:bookmarkEnd w:id="21"/>
      <w:r>
        <w:t>Выводы</w:t>
      </w:r>
      <w:bookmarkEnd w:id="24"/>
    </w:p>
    <w:p w:rsidR="00333815" w:rsidRDefault="00604F1E">
      <w:pPr>
        <w:pStyle w:val="FirstParagraph"/>
      </w:pPr>
      <w:r>
        <w:t>В процессе выполнения работы, я познакомилась с новыми функциями polyfit и polyval, необходимыми для получения полиномиальной кривой, а также научилась без этих функций выполнять подгонку к полиномиальной кривой использую метод наименьшего квадрата и преоб</w:t>
      </w:r>
      <w:r>
        <w:t>разование Гаусса. Изучила матрицы необходимые для матричных преобразований. Научилась изменять графы, а именно отражать, вращать и дилатировать их, используя умножение матрицы исходного графа на специальные матрицы из теоретической части.</w:t>
      </w:r>
      <w:bookmarkEnd w:id="23"/>
    </w:p>
    <w:sectPr w:rsidR="0033381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9E2D8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0F00E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21"/>
    <w:multiLevelType w:val="multilevel"/>
    <w:tmpl w:val="C1A2F876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333815"/>
    <w:rsid w:val="00333815"/>
    <w:rsid w:val="0060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38A4A1"/>
  <w15:docId w15:val="{EE7CB514-E27C-40EB-B7AB-D87E6AAB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604F1E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04F1E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604F1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</Pages>
  <Words>850</Words>
  <Characters>4845</Characters>
  <Application>Microsoft Office Word</Application>
  <DocSecurity>0</DocSecurity>
  <Lines>40</Lines>
  <Paragraphs>11</Paragraphs>
  <ScaleCrop>false</ScaleCrop>
  <Company>SPecialiST RePack</Company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понина Анастасия Павловна</dc:creator>
  <cp:keywords/>
  <cp:lastModifiedBy>Анастасия Супонина</cp:lastModifiedBy>
  <cp:revision>2</cp:revision>
  <dcterms:created xsi:type="dcterms:W3CDTF">2024-11-05T22:19:00Z</dcterms:created>
  <dcterms:modified xsi:type="dcterms:W3CDTF">2024-11-05T22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